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8c8f50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e5f72c3-9460-4eba-b69a-2c5bbe42acd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03T19:41:53Z</dcterms:created>
  <dcterms:modified xsi:type="dcterms:W3CDTF">2023-07-03T19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